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15.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18.png" ContentType="image/pn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121.png" ContentType="image/png"/>
  <Override PartName="/word/media/rId229.png" ContentType="image/png"/>
  <Override PartName="/word/media/rId232.png" ContentType="image/png"/>
  <Override PartName="/word/media/rId235.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9.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4</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Salinity_N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Salinity_N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Salinity_N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8"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Salinity_N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Salinity_N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Salinity_N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Salinity_N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Salinity_NE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Salinity_NE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Salinity_NE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Salinity_NE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Salinity_NE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bookmarkEnd w:id="68"/>
    <w:bookmarkStart w:id="111"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Salinity_NE_files/figure-html/Trendlines_ManagedArea-1.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Salinity_NE_files/figure-html/Trendlines_ManagedArea-2.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Salinity_NE_files/figure-html/Trendlines_ManagedArea-3.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Salinity_NE_files/figure-html/Trendlines_ManagedArea-4.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Salinity_NE_files/figure-html/Trendlines_ManagedArea-5.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Salinity_NE_files/figure-html/Trendlines_ManagedArea-6.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Salinity_NE_files/figure-html/Trendlines_ManagedArea-7.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Salinity_NE_files/figure-html/Trendlines_ManagedArea-8.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Salinity_NE_files/figure-html/Trendlines_ManagedArea-9.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Salinity_NE_files/figure-html/Trendlines_ManagedArea-10.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Salinity_NE_files/figure-html/Trendlines_ManagedArea-11.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Salinity_NE_files/figure-html/Trendlines_ManagedArea-12.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6" name="Picture"/>
            <a:graphic>
              <a:graphicData uri="http://schemas.openxmlformats.org/drawingml/2006/picture">
                <pic:pic>
                  <pic:nvPicPr>
                    <pic:cNvPr descr="C:\Users\jepanzik\Box\R%20Projects\SEACAR_Panzik\WQ_Continuous\reports\by_parameter\WC_Continuous_Salinity_NE_files/figure-html/Trendlines_ManagedArea-13.png" id="107"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Salinity_NE_files/figure-html/Trendlines_ManagedArea-14.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bookmarkEnd w:id="111"/>
    <w:bookmarkStart w:id="238"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13" name="Picture"/>
            <a:graphic>
              <a:graphicData uri="http://schemas.openxmlformats.org/drawingml/2006/picture">
                <pic:pic>
                  <pic:nvPicPr>
                    <pic:cNvPr descr="C:\Users\jepanzik\Box\R%20Projects\SEACAR_Panzik\WQ_Continuous\reports\by_parameter\WC_Continuous_Salinity_NE_files/figure-html/BoxPlots_ManagedArea-1.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6" name="Picture"/>
            <a:graphic>
              <a:graphicData uri="http://schemas.openxmlformats.org/drawingml/2006/picture">
                <pic:pic>
                  <pic:nvPicPr>
                    <pic:cNvPr descr="C:\Users\jepanzik\Box\R%20Projects\SEACAR_Panzik\WQ_Continuous\reports\by_parameter\WC_Continuous_Salinity_NE_files/figure-html/BoxPlots_ManagedArea-2.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9" name="Picture"/>
            <a:graphic>
              <a:graphicData uri="http://schemas.openxmlformats.org/drawingml/2006/picture">
                <pic:pic>
                  <pic:nvPicPr>
                    <pic:cNvPr descr="C:\Users\jepanzik\Box\R%20Projects\SEACAR_Panzik\WQ_Continuous\reports\by_parameter\WC_Continuous_Salinity_NE_files/figure-html/BoxPlots_ManagedArea-3.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Salinity_NE_files/figure-html/BoxPlots_ManagedArea-4.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Salinity_NE_files/figure-html/BoxPlots_ManagedArea-5.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Salinity_NE_files/figure-html/BoxPlots_ManagedArea-6.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Salinity_NE_files/figure-html/BoxPlots_ManagedArea-7.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Salinity_NE_files/figure-html/BoxPlots_ManagedArea-8.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Salinity_NE_files/figure-html/BoxPlots_ManagedArea-9.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Salinity_NE_files/figure-html/BoxPlots_ManagedArea-10.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Salinity_NE_files/figure-html/BoxPlots_ManagedArea-11.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Salinity_NE_files/figure-html/BoxPlots_ManagedArea-12.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Salinity_NE_files/figure-html/BoxPlots_ManagedArea-13.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Salinity_NE_files/figure-html/BoxPlots_ManagedArea-14.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Salinity_NE_files/figure-html/BoxPlots_ManagedArea-15.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Salinity_NE_files/figure-html/BoxPlots_ManagedArea-16.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Salinity_NE_files/figure-html/BoxPlots_ManagedArea-17.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Salinity_NE_files/figure-html/BoxPlots_ManagedArea-18.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Salinity_NE_files/figure-html/BoxPlots_ManagedArea-19.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Salinity_NE_files/figure-html/BoxPlots_ManagedArea-20.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Salinity_NE_files/figure-html/BoxPlots_ManagedArea-21.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Salinity_NE_files/figure-html/BoxPlots_ManagedArea-22.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Salinity_NE_files/figure-html/BoxPlots_ManagedArea-23.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Salinity_NE_files/figure-html/BoxPlots_ManagedArea-24.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Salinity_NE_files/figure-html/BoxPlots_ManagedArea-25.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Salinity_NE_files/figure-html/BoxPlots_ManagedArea-26.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Salinity_NE_files/figure-html/BoxPlots_ManagedArea-27.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Salinity_NE_files/figure-html/BoxPlots_ManagedArea-28.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Salinity_NE_files/figure-html/BoxPlots_ManagedArea-29.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Salinity_NE_files/figure-html/BoxPlots_ManagedArea-30.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Salinity_NE_files/figure-html/BoxPlots_ManagedArea-31.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Salinity_NE_files/figure-html/BoxPlots_ManagedArea-32.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Salinity_NE_files/figure-html/BoxPlots_ManagedArea-33.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Salinity_NE_files/figure-html/BoxPlots_ManagedArea-34.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Salinity_NE_files/figure-html/BoxPlots_ManagedArea-35.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Salinity_NE_files/figure-html/BoxPlots_ManagedArea-36.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Salinity_NE_files/figure-html/BoxPlots_ManagedArea-37.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Salinity_NE_files/figure-html/BoxPlots_ManagedArea-38.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Salinity_NE_files/figure-html/BoxPlots_ManagedArea-39.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Salinity_NE_files/figure-html/BoxPlots_ManagedArea-40.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Salinity_NE_files/figure-html/BoxPlots_ManagedArea-41.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Salinity_NE_files/figure-html/BoxPlots_ManagedArea-42.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p>
    <w:bookmarkEnd w:id="2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15" Target="media/rId115.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18" Target="media/rId118.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121" Target="media/rId121.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Salinity</dc:title>
  <dc:creator/>
  <cp:keywords/>
  <dcterms:created xsi:type="dcterms:W3CDTF">2022-07-14T19:51:06Z</dcterms:created>
  <dcterms:modified xsi:type="dcterms:W3CDTF">2022-07-14T19: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4 July, 2022</vt:lpwstr>
  </property>
  <property fmtid="{D5CDD505-2E9C-101B-9397-08002B2CF9AE}" pid="3" name="output">
    <vt:lpwstr/>
  </property>
</Properties>
</file>